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p>
    <w:bookmarkStart w:id="20" w:name="X1fb16cab99e18b9c80ded3a7ecb75736a8dcb2a"/>
    <w:p>
      <w:pPr>
        <w:pStyle w:val="Heading1"/>
      </w:pPr>
      <w:r>
        <w:t xml:space="preserve">Cover Letter for Midwife Position in United States San Francisco</w:t>
      </w:r>
    </w:p>
    <w:p>
      <w:pPr>
        <w:pStyle w:val="FirstParagraph"/>
      </w:pPr>
      <w:r>
        <w:t xml:space="preserve">Dear [Employer's Name or Hiring Manager],</w:t>
      </w:r>
    </w:p>
    <w:p>
      <w:pPr>
        <w:pStyle w:val="BodyText"/>
      </w:pPr>
      <w:r>
        <w:t xml:space="preserve">I am writing to express my sincere interest in the Midwife position at your organization, located in the vibrant and progressive city of San Francisco, United States. As a dedicated and compassionate midwife with [X years] of experience in providing holistic, patient-centered care to individuals and families throughout their reproductive journeys, I am eager to contribute my skills and passion to a healthcare environment that values innovation, cultural sensitivity, and community-driven wellness. San Francisco’s reputation as a hub for forward-thinking healthcare practices aligns perfectly with my professional goals, and I am excited about the opportunity to join your team in supporting the health and well-being of mothers and newborns in this dynamic region.</w:t>
      </w:r>
    </w:p>
    <w:p>
      <w:pPr>
        <w:pStyle w:val="BodyText"/>
      </w:pPr>
      <w:r>
        <w:t xml:space="preserve">Throughout my career as a Midwife, I have prioritized building trust-based relationships with clients, ensuring that every individual receives personalized care that respects their unique needs, values, and cultural backgrounds. In the United States San Francisco area, where diversity and inclusivity are foundational to healthcare delivery, I have developed expertise in addressing the complex needs of a multicultural population. Whether providing prenatal education, supporting labor and birth experiences, or offering postpartum care, I approach each role with a commitment to empowerment, evidence-based practices, and emotional support. My work as a Midwife has been deeply rooted in the belief that every family deserves access to dignified, compassionate care during one of life’s most transformative periods.</w:t>
      </w:r>
    </w:p>
    <w:p>
      <w:pPr>
        <w:pStyle w:val="BodyText"/>
      </w:pPr>
      <w:r>
        <w:t xml:space="preserve">My professional journey began with [mention specific training or certification, e.g., "a Bachelor of Science in Nursing from XYZ University and certification as a Certified Nurse-Midwife (CNM) through the American Midlife Care Association"]. Over the years, I have worked in various settings, including independent birth centers, hospitals, and community health clinics across the United States. In San Francisco specifically, I have collaborated with healthcare providers to integrate midwifery services into urban wellness initiatives, advocating for natural birth options and promoting maternal mental health resources. These experiences have honed my ability to navigate the unique challenges of urban healthcare while fostering partnerships with obstetricians, doulas, and other professionals to ensure seamless care for patients.</w:t>
      </w:r>
    </w:p>
    <w:p>
      <w:pPr>
        <w:pStyle w:val="BodyText"/>
      </w:pPr>
      <w:r>
        <w:t xml:space="preserve">What draws me most to San Francisco is its commitment to advancing reproductive justice and expanding access to midwifery services. As a Midwife in this region, I have witnessed firsthand how community-led approaches can address disparities in maternal care. For example, I have volunteered with local organizations that provide free prenatal classes and doula support to underserved populations, reflecting my dedication to equity in healthcare. San Francisco’s progressive policies and emphasis on holistic wellness resonate deeply with my philosophy of care. I am particularly inspired by the city’s efforts to reduce racial and socioeconomic gaps in maternal outcomes, a cause I am passionate about advancing through my work as a Midwife.</w:t>
      </w:r>
    </w:p>
    <w:p>
      <w:pPr>
        <w:pStyle w:val="BodyText"/>
      </w:pPr>
      <w:r>
        <w:t xml:space="preserve">My skills as a Midwife are complemented by strong communication, critical thinking, and adaptability. I excel in high-pressure situations while maintaining a calm and reassuring presence for patients. In San Francisco’s fast-paced healthcare environment, I have successfully managed complex cases involving high-risk pregnancies, ensuring that clients receive comprehensive care tailored to their needs. Additionally, my proficiency in electronic health records (EHRs) and my ability to collaborate with multidisciplinary teams have allowed me to contribute effectively to clinical workflows and quality improvement initiatives.</w:t>
      </w:r>
    </w:p>
    <w:p>
      <w:pPr>
        <w:pStyle w:val="BodyText"/>
      </w:pPr>
      <w:r>
        <w:t xml:space="preserve">Beyond clinical expertise, I bring a deep appreciation for the cultural richness of San Francisco. The city’s diverse communities require midwives who are not only skilled but also culturally competent and open-minded. I have worked with clients from various backgrounds, including immigrant populations and LGBTQ+ families, and I am committed to creating inclusive spaces where all individuals feel seen, heard, and respected. My ability to communicate in [mention languages if applicable] further enables me to bridge cultural gaps and provide equitable care.</w:t>
      </w:r>
    </w:p>
    <w:p>
      <w:pPr>
        <w:pStyle w:val="BodyText"/>
      </w:pPr>
      <w:r>
        <w:t xml:space="preserve">Joining your organization as a Midwife would allow me to contribute my experience while continuing to grow professionally in an environment that values innovation and collaboration. I am particularly drawn to your mission of [mention specific mission or values from the employer’s website, e.g., "advancing maternal health through integrative care and community engagement"]. I am confident that my dedication to patient-centered care, combined with my adaptability and passion for midwifery, would make me a valuable asset to your team. I am eager to discuss how my background aligns with your goals and how I can contribute to the continued success of your practice in the United States San Francisco area.</w:t>
      </w:r>
    </w:p>
    <w:p>
      <w:pPr>
        <w:pStyle w:val="BodyText"/>
      </w:pPr>
      <w:r>
        <w:t xml:space="preserve">Thank you for considering my application. I look forward to the opportunity to speak with you about this exciting position and share more about my qualification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dc:title>
  <dc:creator/>
  <dc:language>en</dc:language>
  <cp:keywords/>
  <dcterms:created xsi:type="dcterms:W3CDTF">2026-07-24T06:47:52Z</dcterms:created>
  <dcterms:modified xsi:type="dcterms:W3CDTF">2026-07-24T06:47:52Z</dcterms:modified>
</cp:coreProperties>
</file>

<file path=docProps/custom.xml><?xml version="1.0" encoding="utf-8"?>
<Properties xmlns="http://schemas.openxmlformats.org/officeDocument/2006/custom-properties" xmlns:vt="http://schemas.openxmlformats.org/officeDocument/2006/docPropsVTypes"/>
</file>